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92ACA6E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17753705"/>
      <w:r w:rsidRPr="007C1A7E">
        <w:rPr>
          <w:rFonts w:eastAsia="Times New Roman" w:cstheme="minorHAnsi"/>
          <w:b/>
          <w:color w:val="181717"/>
          <w:sz w:val="28"/>
          <w:szCs w:val="28"/>
        </w:rPr>
        <w:t>Auto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="00A02FE5"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 xml:space="preserve"> Ed</w:t>
      </w:r>
      <w:r w:rsidR="00EB3806">
        <w:rPr>
          <w:rFonts w:eastAsia="Times New Roman" w:cstheme="minorHAnsi"/>
          <w:b/>
          <w:color w:val="181717"/>
          <w:sz w:val="28"/>
          <w:szCs w:val="28"/>
        </w:rPr>
        <w:t>iti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on</w:t>
      </w:r>
    </w:p>
    <w:p w14:paraId="4B00501E" w14:textId="00A4DEB6" w:rsidR="00886A1E" w:rsidRPr="00E64BAA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64BAA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CA6B44" w:rsidRPr="00E64BAA">
        <w:rPr>
          <w:rFonts w:eastAsia="Times New Roman" w:cstheme="minorHAnsi"/>
          <w:b/>
          <w:color w:val="181717"/>
          <w:sz w:val="28"/>
          <w:szCs w:val="28"/>
        </w:rPr>
        <w:t>1</w:t>
      </w:r>
      <w:r w:rsidR="00D93A06" w:rsidRPr="00E64BAA">
        <w:rPr>
          <w:rFonts w:eastAsia="Times New Roman" w:cstheme="minorHAnsi"/>
          <w:b/>
          <w:color w:val="181717"/>
          <w:sz w:val="28"/>
          <w:szCs w:val="28"/>
        </w:rPr>
        <w:t>4</w:t>
      </w:r>
      <w:r w:rsidRPr="00E64BAA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D93A06" w:rsidRPr="00E64BAA">
        <w:rPr>
          <w:rFonts w:eastAsia="Times New Roman" w:cstheme="minorHAnsi"/>
          <w:b/>
          <w:color w:val="181717"/>
          <w:sz w:val="28"/>
          <w:szCs w:val="28"/>
        </w:rPr>
        <w:t>Preventative Maintenance and Service Procedures</w:t>
      </w:r>
    </w:p>
    <w:p w14:paraId="0766CA74" w14:textId="00795D63" w:rsidR="00DA1A6E" w:rsidRPr="00E64BAA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64BAA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E64BA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Pr="00E64BAA" w:rsidRDefault="008F46C1" w:rsidP="004637B0">
      <w:pPr>
        <w:spacing w:after="0"/>
        <w:ind w:left="450" w:right="-810"/>
        <w:rPr>
          <w:b/>
          <w:bCs/>
        </w:rPr>
      </w:pPr>
      <w:r w:rsidRPr="00E64BAA"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E64BAA">
        <w:rPr>
          <w:b/>
          <w:bCs/>
          <w:u w:val="single"/>
        </w:rPr>
        <w:t>CHAPTER SUMMARY</w:t>
      </w:r>
      <w:r w:rsidR="00DF2F45" w:rsidRPr="00E64BAA">
        <w:rPr>
          <w:b/>
          <w:bCs/>
        </w:rPr>
        <w:t>:</w:t>
      </w:r>
    </w:p>
    <w:p w14:paraId="1BA0698D" w14:textId="43CC9B17" w:rsidR="00BB427E" w:rsidRPr="00E64BAA" w:rsidRDefault="00D372C4" w:rsidP="004A49EF">
      <w:pPr>
        <w:spacing w:after="0"/>
        <w:ind w:left="450" w:right="-810"/>
      </w:pPr>
      <w:r w:rsidRPr="00E64BAA">
        <w:t xml:space="preserve">1. </w:t>
      </w:r>
      <w:r w:rsidR="004A49EF" w:rsidRPr="00E64BAA">
        <w:t>Preventative Maintenance, Getting Ready for Service, and Safety Inspection</w:t>
      </w:r>
    </w:p>
    <w:p w14:paraId="489B392F" w14:textId="09FB438B" w:rsidR="0083678D" w:rsidRPr="00E64BAA" w:rsidRDefault="004A49EF" w:rsidP="004A49EF">
      <w:pPr>
        <w:spacing w:after="0"/>
        <w:ind w:left="450" w:right="-810"/>
      </w:pPr>
      <w:r w:rsidRPr="00E64BAA">
        <w:t>2. Windshield Wiper and Washer Fluid Service</w:t>
      </w:r>
      <w:r w:rsidR="0083678D" w:rsidRPr="00E64BAA">
        <w:t xml:space="preserve">, and Cabin Filter Replacement </w:t>
      </w:r>
    </w:p>
    <w:p w14:paraId="6239D601" w14:textId="41A1CB86" w:rsidR="000430C4" w:rsidRPr="00E64BAA" w:rsidRDefault="0083678D" w:rsidP="004A49EF">
      <w:pPr>
        <w:spacing w:after="0"/>
        <w:ind w:left="450" w:right="-810"/>
      </w:pPr>
      <w:r w:rsidRPr="00E64BAA">
        <w:t xml:space="preserve">3. Air Filter Inspection/Replacement, Brake Fluid Inspection, </w:t>
      </w:r>
      <w:r w:rsidR="000430C4" w:rsidRPr="00E64BAA">
        <w:t xml:space="preserve">and Engine Oil Inspection </w:t>
      </w:r>
    </w:p>
    <w:p w14:paraId="1B66A9F5" w14:textId="07A3EE6A" w:rsidR="004A49EF" w:rsidRPr="00E64BAA" w:rsidRDefault="000430C4" w:rsidP="004A49EF">
      <w:pPr>
        <w:spacing w:after="0"/>
        <w:ind w:left="450" w:right="-810"/>
      </w:pPr>
      <w:r w:rsidRPr="00E64BAA">
        <w:t>4, Cooling System Inspection</w:t>
      </w:r>
      <w:r w:rsidR="00BC0C00" w:rsidRPr="00E64BAA">
        <w:t>, Automatic Transmission Fluid Check, Power Steering Fluid</w:t>
      </w:r>
    </w:p>
    <w:p w14:paraId="36FE0CBC" w14:textId="3B070817" w:rsidR="00BC0C00" w:rsidRPr="00E64BAA" w:rsidRDefault="00BC0C00" w:rsidP="004A49EF">
      <w:pPr>
        <w:spacing w:after="0"/>
        <w:ind w:left="450" w:right="-810"/>
      </w:pPr>
      <w:r w:rsidRPr="00E64BAA">
        <w:t>5. Accessory Drive Belt Inspection, Tire and Wheel Service, and Chassis Lubrication</w:t>
      </w:r>
    </w:p>
    <w:p w14:paraId="17CE1CD2" w14:textId="1BD5B44B" w:rsidR="00BC0C00" w:rsidRPr="00E64BAA" w:rsidRDefault="00BC0C00" w:rsidP="004A49EF">
      <w:pPr>
        <w:spacing w:after="0"/>
        <w:ind w:left="450" w:right="-810"/>
      </w:pPr>
      <w:r w:rsidRPr="00E64BAA">
        <w:t xml:space="preserve">6. </w:t>
      </w:r>
      <w:r w:rsidR="00342E2C" w:rsidRPr="00E64BAA">
        <w:t>Differential Fluid Check and Manual Transmission/</w:t>
      </w:r>
      <w:r w:rsidR="00E74FFF" w:rsidRPr="00E64BAA">
        <w:t>Transaxle Lubricant Check</w:t>
      </w:r>
    </w:p>
    <w:p w14:paraId="70724F66" w14:textId="0B4897CF" w:rsidR="00E74FFF" w:rsidRPr="00E64BAA" w:rsidRDefault="00E74FFF" w:rsidP="004A49EF">
      <w:pPr>
        <w:spacing w:after="0"/>
        <w:ind w:left="450" w:right="-810"/>
      </w:pPr>
      <w:r w:rsidRPr="00E64BAA">
        <w:t>7. Upper Vehicle Inspection and Diesel Exhaust Fluid</w:t>
      </w:r>
    </w:p>
    <w:p w14:paraId="55D19776" w14:textId="77777777" w:rsidR="00CD3CBB" w:rsidRPr="00E64BAA" w:rsidRDefault="00DF2F45" w:rsidP="00CD3CBB">
      <w:pPr>
        <w:spacing w:after="0"/>
        <w:ind w:left="446" w:right="-806"/>
      </w:pPr>
      <w:r w:rsidRPr="00E64BAA">
        <w:t>_____________________________________________________________________________________</w:t>
      </w:r>
    </w:p>
    <w:p w14:paraId="68403AF5" w14:textId="0520C927" w:rsidR="00DF2F45" w:rsidRPr="00E64BAA" w:rsidRDefault="008F46C1" w:rsidP="00CD3CBB">
      <w:pPr>
        <w:spacing w:after="0"/>
        <w:ind w:left="446" w:right="-806"/>
      </w:pPr>
      <w:r w:rsidRPr="00E64BAA"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E64BAA">
        <w:rPr>
          <w:b/>
          <w:bCs/>
          <w:u w:val="single"/>
        </w:rPr>
        <w:t>OBJECTIVES</w:t>
      </w:r>
      <w:r w:rsidR="005868EC" w:rsidRPr="00E64BAA">
        <w:rPr>
          <w:b/>
          <w:bCs/>
        </w:rPr>
        <w:t xml:space="preserve">: </w:t>
      </w:r>
    </w:p>
    <w:p w14:paraId="3785234B" w14:textId="226DCD5D" w:rsidR="004F2161" w:rsidRDefault="004F2161" w:rsidP="004F2161">
      <w:pPr>
        <w:spacing w:after="0"/>
        <w:ind w:left="450" w:right="-810"/>
      </w:pPr>
      <w:r>
        <w:t xml:space="preserve">1. </w:t>
      </w:r>
      <w:r>
        <w:t xml:space="preserve">List the items or systems that require routine maintenance and describe when it should be performed.  </w:t>
      </w:r>
    </w:p>
    <w:p w14:paraId="056915DE" w14:textId="2AF064DD" w:rsidR="004F2161" w:rsidRDefault="004F2161" w:rsidP="004F2161">
      <w:pPr>
        <w:spacing w:after="0"/>
        <w:ind w:left="450" w:right="-810"/>
      </w:pPr>
      <w:r>
        <w:t>2.</w:t>
      </w:r>
      <w:r>
        <w:t xml:space="preserve"> Describe the steps to follow when getting a vehicle ready for service. </w:t>
      </w:r>
    </w:p>
    <w:p w14:paraId="2B789202" w14:textId="294AF20E" w:rsidR="004F2161" w:rsidRDefault="004F2161" w:rsidP="004F2161">
      <w:pPr>
        <w:spacing w:after="0"/>
        <w:ind w:left="450" w:right="-810"/>
      </w:pPr>
      <w:r>
        <w:t>3.</w:t>
      </w:r>
      <w:r>
        <w:t xml:space="preserve"> Explain the process to be followed in safety inspection. </w:t>
      </w:r>
    </w:p>
    <w:p w14:paraId="4B861E95" w14:textId="4DBA6F36" w:rsidR="004F2161" w:rsidRDefault="004F2161" w:rsidP="004F2161">
      <w:pPr>
        <w:spacing w:after="0"/>
        <w:ind w:left="450" w:right="-810"/>
      </w:pPr>
      <w:r>
        <w:t>4.</w:t>
      </w:r>
      <w:r>
        <w:t xml:space="preserve"> Explain the process to be followed in windshield wiper service. </w:t>
      </w:r>
    </w:p>
    <w:p w14:paraId="73501B62" w14:textId="43101559" w:rsidR="004F2161" w:rsidRDefault="004F2161" w:rsidP="004F2161">
      <w:pPr>
        <w:spacing w:after="0"/>
        <w:ind w:left="450" w:right="-810"/>
      </w:pPr>
      <w:r>
        <w:t xml:space="preserve">5. </w:t>
      </w:r>
      <w:r>
        <w:t xml:space="preserve">Explain the process to be followed in cabin filter replacement. </w:t>
      </w:r>
    </w:p>
    <w:p w14:paraId="61B545D7" w14:textId="2340B4B0" w:rsidR="004F2161" w:rsidRDefault="004F2161" w:rsidP="004F2161">
      <w:pPr>
        <w:spacing w:after="0"/>
        <w:ind w:left="450" w:right="-810"/>
      </w:pPr>
      <w:r>
        <w:t>6.</w:t>
      </w:r>
      <w:r>
        <w:t xml:space="preserve"> Explain the process to be followed in air filter inspection/replacement. </w:t>
      </w:r>
    </w:p>
    <w:p w14:paraId="02454364" w14:textId="52FF6AAE" w:rsidR="004F2161" w:rsidRDefault="004F2161" w:rsidP="004F2161">
      <w:pPr>
        <w:spacing w:after="0"/>
        <w:ind w:left="450" w:right="-810"/>
      </w:pPr>
      <w:r>
        <w:t>7.</w:t>
      </w:r>
      <w:r>
        <w:t xml:space="preserve"> Describe the brake fluid inspection procedure. </w:t>
      </w:r>
    </w:p>
    <w:p w14:paraId="36371797" w14:textId="1D2A79F0" w:rsidR="004F2161" w:rsidRDefault="004F2161" w:rsidP="004F2161">
      <w:pPr>
        <w:spacing w:after="0"/>
        <w:ind w:left="450" w:right="-810"/>
      </w:pPr>
      <w:r>
        <w:t>8.</w:t>
      </w:r>
      <w:r>
        <w:t xml:space="preserve"> Describe the engine oil inspection procedure. </w:t>
      </w:r>
    </w:p>
    <w:p w14:paraId="7A90C18A" w14:textId="41426C86" w:rsidR="004F2161" w:rsidRDefault="004F2161" w:rsidP="004F2161">
      <w:pPr>
        <w:spacing w:after="0"/>
        <w:ind w:left="450" w:right="-810"/>
      </w:pPr>
      <w:r>
        <w:t>9.</w:t>
      </w:r>
      <w:r>
        <w:t xml:space="preserve"> Explain the process of inspecting the cooling system. </w:t>
      </w:r>
    </w:p>
    <w:p w14:paraId="1E5DB921" w14:textId="07A4EA65" w:rsidR="004F2161" w:rsidRDefault="004F2161" w:rsidP="004F2161">
      <w:pPr>
        <w:spacing w:after="0"/>
        <w:ind w:left="450" w:right="-810"/>
      </w:pPr>
      <w:r>
        <w:t>10.</w:t>
      </w:r>
      <w:r>
        <w:t xml:space="preserve"> Explain the automatic transmission fluid check. </w:t>
      </w:r>
    </w:p>
    <w:p w14:paraId="0C93F358" w14:textId="54A469C5" w:rsidR="004F2161" w:rsidRDefault="004F2161" w:rsidP="004F2161">
      <w:pPr>
        <w:spacing w:after="0"/>
        <w:ind w:left="450" w:right="-810"/>
      </w:pPr>
      <w:r>
        <w:t>11.</w:t>
      </w:r>
      <w:r>
        <w:t xml:space="preserve"> Explain how to check power steering fluids. </w:t>
      </w:r>
    </w:p>
    <w:p w14:paraId="22EB2DF8" w14:textId="0D33C4AD" w:rsidR="004F2161" w:rsidRDefault="004F2161" w:rsidP="004F2161">
      <w:pPr>
        <w:spacing w:after="0"/>
        <w:ind w:left="450" w:right="-810"/>
      </w:pPr>
      <w:r>
        <w:t>12.</w:t>
      </w:r>
      <w:r>
        <w:t xml:space="preserve"> Describe how to measure accessory belt tension. </w:t>
      </w:r>
    </w:p>
    <w:p w14:paraId="334F4302" w14:textId="5A3EA6C8" w:rsidR="004F2161" w:rsidRDefault="00972AD2" w:rsidP="004F2161">
      <w:pPr>
        <w:spacing w:after="0"/>
        <w:ind w:left="450" w:right="-810"/>
      </w:pPr>
      <w:r>
        <w:t>13.</w:t>
      </w:r>
      <w:r w:rsidR="004F2161">
        <w:t xml:space="preserve"> Describe how to check wheels and tires. </w:t>
      </w:r>
    </w:p>
    <w:p w14:paraId="02CA7B3F" w14:textId="60240459" w:rsidR="004F2161" w:rsidRDefault="00972AD2" w:rsidP="004F2161">
      <w:pPr>
        <w:spacing w:after="0"/>
        <w:ind w:left="450" w:right="-810"/>
      </w:pPr>
      <w:r>
        <w:t>14.</w:t>
      </w:r>
      <w:r w:rsidR="004F2161">
        <w:t xml:space="preserve"> Describe how to lubricate the chassis. </w:t>
      </w:r>
    </w:p>
    <w:p w14:paraId="2CE6D95C" w14:textId="6301C524" w:rsidR="004F2161" w:rsidRDefault="00972AD2" w:rsidP="004F2161">
      <w:pPr>
        <w:spacing w:after="0"/>
        <w:ind w:left="450" w:right="-810"/>
      </w:pPr>
      <w:r>
        <w:t>15.</w:t>
      </w:r>
      <w:r w:rsidR="004F2161">
        <w:t xml:space="preserve"> Describe how to check the differential fluid. </w:t>
      </w:r>
    </w:p>
    <w:p w14:paraId="2F2D5E1D" w14:textId="76D1BF93" w:rsidR="004F2161" w:rsidRDefault="00972AD2" w:rsidP="004F2161">
      <w:pPr>
        <w:spacing w:after="0"/>
        <w:ind w:left="450" w:right="-810"/>
      </w:pPr>
      <w:r>
        <w:t>16.</w:t>
      </w:r>
      <w:r w:rsidR="004F2161">
        <w:t xml:space="preserve"> Describe how to check the manual transmission fluid. </w:t>
      </w:r>
    </w:p>
    <w:p w14:paraId="7A805825" w14:textId="0687BBD0" w:rsidR="004F2161" w:rsidRDefault="00972AD2" w:rsidP="004F2161">
      <w:pPr>
        <w:spacing w:after="0"/>
        <w:ind w:left="450" w:right="-810"/>
      </w:pPr>
      <w:r>
        <w:t>17.</w:t>
      </w:r>
      <w:r w:rsidR="004F2161">
        <w:t xml:space="preserve"> Describe how to perform under-vehicle inspection. </w:t>
      </w:r>
    </w:p>
    <w:p w14:paraId="55695049" w14:textId="41F2D9E3" w:rsidR="00DF2F45" w:rsidRPr="00E64BAA" w:rsidRDefault="00972AD2" w:rsidP="004F2161">
      <w:pPr>
        <w:spacing w:after="0"/>
        <w:ind w:left="450" w:right="-810"/>
      </w:pPr>
      <w:r>
        <w:t>18.</w:t>
      </w:r>
      <w:r w:rsidR="004F2161">
        <w:t xml:space="preserve"> Discuss the purpose and function of diesel exhaust fluid (DEF). </w:t>
      </w:r>
      <w:r w:rsidR="00F25410" w:rsidRPr="00E64BAA">
        <w:t>___________________________________________________________________________________</w:t>
      </w:r>
    </w:p>
    <w:p w14:paraId="2BA5D04B" w14:textId="5C40B996" w:rsidR="008F46C1" w:rsidRPr="00E64BAA" w:rsidRDefault="00643D46" w:rsidP="009E77DF">
      <w:pPr>
        <w:spacing w:after="0"/>
        <w:ind w:left="450" w:right="-810"/>
      </w:pPr>
      <w:r w:rsidRPr="00E64BAA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E64BAA">
        <w:rPr>
          <w:b/>
          <w:bCs/>
          <w:u w:val="single"/>
        </w:rPr>
        <w:t>RESOURCES</w:t>
      </w:r>
      <w:r w:rsidR="005868EC" w:rsidRPr="00E64BAA">
        <w:rPr>
          <w:b/>
          <w:bCs/>
        </w:rPr>
        <w:t>:</w:t>
      </w:r>
      <w:r w:rsidR="005868EC" w:rsidRPr="00E64BAA">
        <w:t xml:space="preserve"> </w:t>
      </w:r>
      <w:r w:rsidR="00077286" w:rsidRPr="00E64BAA">
        <w:t>(All resources may be found at jameshalderman.com)</w:t>
      </w:r>
    </w:p>
    <w:p w14:paraId="26444285" w14:textId="03311E23" w:rsidR="00602988" w:rsidRPr="00E64BAA" w:rsidRDefault="00541BF9" w:rsidP="004637B0">
      <w:pPr>
        <w:spacing w:after="0"/>
        <w:ind w:left="450" w:right="-810"/>
      </w:pPr>
      <w:r w:rsidRPr="00E64BAA">
        <w:t>1</w:t>
      </w:r>
      <w:r w:rsidR="00602988" w:rsidRPr="00E64BAA">
        <w:t>. Task Sheet:</w:t>
      </w:r>
      <w:r w:rsidR="006E3E4F" w:rsidRPr="00E64BAA">
        <w:t xml:space="preserve"> </w:t>
      </w:r>
      <w:r w:rsidR="00ED15BE" w:rsidRPr="00E64BAA">
        <w:t>Safety Check</w:t>
      </w:r>
    </w:p>
    <w:p w14:paraId="686DC49D" w14:textId="40A90812" w:rsidR="00602988" w:rsidRPr="00E64BAA" w:rsidRDefault="00541BF9" w:rsidP="004637B0">
      <w:pPr>
        <w:spacing w:after="0"/>
        <w:ind w:left="450" w:right="-810"/>
      </w:pPr>
      <w:r w:rsidRPr="00E64BAA">
        <w:t>2</w:t>
      </w:r>
      <w:r w:rsidR="00602988" w:rsidRPr="00E64BAA">
        <w:t>. Task Sheet:</w:t>
      </w:r>
      <w:r w:rsidR="006E3E4F" w:rsidRPr="00E64BAA">
        <w:t xml:space="preserve"> </w:t>
      </w:r>
      <w:r w:rsidR="00ED15BE" w:rsidRPr="00E64BAA">
        <w:t>Windshield Wiper Blade Service</w:t>
      </w:r>
    </w:p>
    <w:p w14:paraId="5FC010DD" w14:textId="468A3A83" w:rsidR="00602988" w:rsidRPr="00E64BAA" w:rsidRDefault="00541BF9" w:rsidP="004637B0">
      <w:pPr>
        <w:spacing w:after="0"/>
        <w:ind w:left="450" w:right="-810"/>
      </w:pPr>
      <w:r w:rsidRPr="00E64BAA">
        <w:t>3</w:t>
      </w:r>
      <w:r w:rsidR="00602988" w:rsidRPr="00E64BAA">
        <w:t>. Task Sheet:</w:t>
      </w:r>
      <w:r w:rsidR="00ED15BE" w:rsidRPr="00E64BAA">
        <w:t xml:space="preserve"> Engine Oil Dipstick</w:t>
      </w:r>
    </w:p>
    <w:p w14:paraId="0DDD9F9A" w14:textId="7F73F063" w:rsidR="00602988" w:rsidRPr="00E64BAA" w:rsidRDefault="00541BF9" w:rsidP="004637B0">
      <w:pPr>
        <w:spacing w:after="0"/>
        <w:ind w:left="450" w:right="-810"/>
      </w:pPr>
      <w:r w:rsidRPr="00E64BAA">
        <w:t>4</w:t>
      </w:r>
      <w:r w:rsidR="00602988" w:rsidRPr="00E64BAA">
        <w:t>. Task Sheet:</w:t>
      </w:r>
      <w:r w:rsidR="00ED15BE" w:rsidRPr="00E64BAA">
        <w:t xml:space="preserve"> Engine Oil Change</w:t>
      </w:r>
    </w:p>
    <w:p w14:paraId="536755B9" w14:textId="4D5CD1B3" w:rsidR="00602988" w:rsidRPr="00E64BAA" w:rsidRDefault="00541BF9" w:rsidP="004637B0">
      <w:pPr>
        <w:spacing w:after="0"/>
        <w:ind w:left="450" w:right="-810"/>
      </w:pPr>
      <w:r w:rsidRPr="00E64BAA">
        <w:t>5</w:t>
      </w:r>
      <w:r w:rsidR="00602988" w:rsidRPr="00E64BAA">
        <w:t>. Task Sheet:</w:t>
      </w:r>
      <w:r w:rsidR="006E3E4F" w:rsidRPr="00E64BAA">
        <w:t xml:space="preserve"> </w:t>
      </w:r>
      <w:r w:rsidR="00891B9F" w:rsidRPr="00E64BAA">
        <w:t>Accessory Drive Belt Inspection</w:t>
      </w:r>
    </w:p>
    <w:p w14:paraId="27805ED7" w14:textId="0F7209A4" w:rsidR="00E74FFF" w:rsidRPr="00E64BAA" w:rsidRDefault="00541BF9" w:rsidP="004637B0">
      <w:pPr>
        <w:spacing w:after="0"/>
        <w:ind w:left="450" w:right="-810"/>
      </w:pPr>
      <w:r w:rsidRPr="00E64BAA">
        <w:t>6</w:t>
      </w:r>
      <w:r w:rsidR="00E74FFF" w:rsidRPr="00E64BAA">
        <w:t>. Task Sheet:</w:t>
      </w:r>
      <w:r w:rsidR="00891B9F" w:rsidRPr="00E64BAA">
        <w:t xml:space="preserve"> Tire Rotation</w:t>
      </w:r>
    </w:p>
    <w:p w14:paraId="17466D5F" w14:textId="0BBB9F72" w:rsidR="00C2575F" w:rsidRPr="00E64BAA" w:rsidRDefault="00541BF9" w:rsidP="00541BF9">
      <w:pPr>
        <w:spacing w:after="0"/>
        <w:ind w:left="450" w:right="-810"/>
      </w:pPr>
      <w:r w:rsidRPr="00E64BAA">
        <w:t>7</w:t>
      </w:r>
      <w:r w:rsidR="00E74FFF" w:rsidRPr="00E64BAA">
        <w:t>. Task Sheet:</w:t>
      </w:r>
      <w:r w:rsidR="00891B9F" w:rsidRPr="00E64BAA">
        <w:t xml:space="preserve"> Lubrication Service</w:t>
      </w:r>
    </w:p>
    <w:p w14:paraId="15BEF166" w14:textId="08735987" w:rsidR="00E74FFF" w:rsidRPr="00E64BAA" w:rsidRDefault="00541BF9" w:rsidP="004637B0">
      <w:pPr>
        <w:spacing w:after="0"/>
        <w:ind w:left="450" w:right="-810"/>
      </w:pPr>
      <w:r w:rsidRPr="00E64BAA">
        <w:t>8.</w:t>
      </w:r>
      <w:r w:rsidR="00ED15BE" w:rsidRPr="00E64BAA">
        <w:t xml:space="preserve"> Task Sheet:</w:t>
      </w:r>
      <w:r w:rsidR="00891B9F" w:rsidRPr="00E64BAA">
        <w:t xml:space="preserve"> </w:t>
      </w:r>
      <w:r w:rsidRPr="00E64BAA">
        <w:t xml:space="preserve">Engine </w:t>
      </w:r>
      <w:r w:rsidR="00891B9F" w:rsidRPr="00E64BAA">
        <w:t>Fluids Check</w:t>
      </w:r>
    </w:p>
    <w:p w14:paraId="5C482751" w14:textId="2BA58BC5" w:rsidR="00ED15BE" w:rsidRPr="00E64BAA" w:rsidRDefault="00541BF9" w:rsidP="004637B0">
      <w:pPr>
        <w:spacing w:after="0"/>
        <w:ind w:left="450" w:right="-810"/>
      </w:pPr>
      <w:r w:rsidRPr="00E64BAA">
        <w:t>9</w:t>
      </w:r>
      <w:r w:rsidR="00ED15BE" w:rsidRPr="00E64BAA">
        <w:t>. Task Sheet:</w:t>
      </w:r>
      <w:r w:rsidR="00891B9F" w:rsidRPr="00E64BAA">
        <w:t xml:space="preserve"> Diesel Exhaust Fluid</w:t>
      </w:r>
    </w:p>
    <w:p w14:paraId="233C5FC8" w14:textId="7FFF3265" w:rsidR="008F46C1" w:rsidRPr="00E64BAA" w:rsidRDefault="00541BF9" w:rsidP="004637B0">
      <w:pPr>
        <w:spacing w:after="0"/>
        <w:ind w:left="450" w:right="-810"/>
      </w:pPr>
      <w:r w:rsidRPr="00E64BAA">
        <w:t>10</w:t>
      </w:r>
      <w:r w:rsidR="00DF2F45" w:rsidRPr="00E64BAA">
        <w:t xml:space="preserve">. Chapter PowerPoint </w:t>
      </w:r>
    </w:p>
    <w:p w14:paraId="1D2DB321" w14:textId="679ACD20" w:rsidR="008F46C1" w:rsidRPr="00E64BAA" w:rsidRDefault="00541BF9" w:rsidP="004637B0">
      <w:pPr>
        <w:spacing w:after="0"/>
        <w:ind w:left="450" w:right="-810"/>
      </w:pPr>
      <w:r w:rsidRPr="00E64BAA">
        <w:t>11</w:t>
      </w:r>
      <w:r w:rsidR="00DF2F45" w:rsidRPr="00E64BAA">
        <w:t xml:space="preserve">. </w:t>
      </w:r>
      <w:bookmarkStart w:id="1" w:name="_Hlk141087802"/>
      <w:r w:rsidR="00DF2F45" w:rsidRPr="00E64BAA">
        <w:t xml:space="preserve">Crossword Puzzle and Word Search </w:t>
      </w:r>
      <w:bookmarkEnd w:id="1"/>
    </w:p>
    <w:p w14:paraId="44868673" w14:textId="1DA8540A" w:rsidR="008F46C1" w:rsidRPr="00E64BAA" w:rsidRDefault="00541BF9" w:rsidP="005C2A5C">
      <w:pPr>
        <w:spacing w:after="0"/>
        <w:ind w:left="450" w:right="-810"/>
        <w:rPr>
          <w:color w:val="0563C1" w:themeColor="hyperlink"/>
          <w:u w:val="single"/>
        </w:rPr>
      </w:pPr>
      <w:r w:rsidRPr="00E64BAA">
        <w:t>12</w:t>
      </w:r>
      <w:r w:rsidR="00DF2F45" w:rsidRPr="00E64BAA">
        <w:t xml:space="preserve">. </w:t>
      </w:r>
      <w:r w:rsidR="0011718F" w:rsidRPr="00E64BAA">
        <w:t>Video</w:t>
      </w:r>
      <w:r w:rsidR="00250C2D" w:rsidRPr="00E64BAA">
        <w:t>s</w:t>
      </w:r>
      <w:r w:rsidR="0011718F" w:rsidRPr="00E64BAA">
        <w:t xml:space="preserve">: </w:t>
      </w:r>
      <w:hyperlink r:id="rId10" w:history="1">
        <w:r w:rsidR="005C2A5C" w:rsidRPr="00E64BAA">
          <w:rPr>
            <w:rStyle w:val="Hyperlink"/>
          </w:rPr>
          <w:t>(A0) Automotive Fundamentals Videos</w:t>
        </w:r>
      </w:hyperlink>
    </w:p>
    <w:p w14:paraId="00A5CBCD" w14:textId="13B86B18" w:rsidR="005C2A5C" w:rsidRPr="00E64BAA" w:rsidRDefault="00541BF9" w:rsidP="0085332D">
      <w:pPr>
        <w:spacing w:after="0"/>
        <w:ind w:left="450" w:right="-810"/>
        <w:rPr>
          <w:rStyle w:val="Hyperlink"/>
        </w:rPr>
      </w:pPr>
      <w:r w:rsidRPr="00E64BAA">
        <w:t>13</w:t>
      </w:r>
      <w:r w:rsidR="00D524C5" w:rsidRPr="00E64BAA">
        <w:t xml:space="preserve">. </w:t>
      </w:r>
      <w:r w:rsidR="007636D7" w:rsidRPr="00E64BAA">
        <w:t xml:space="preserve">Animations: </w:t>
      </w:r>
      <w:hyperlink r:id="rId11" w:history="1">
        <w:r w:rsidR="005C2A5C" w:rsidRPr="00E64BAA">
          <w:rPr>
            <w:rStyle w:val="Hyperlink"/>
          </w:rPr>
          <w:t>(A0) Automotive Fundamentals Animations</w:t>
        </w:r>
      </w:hyperlink>
    </w:p>
    <w:p w14:paraId="0770AE06" w14:textId="3D7A62A0" w:rsidR="00E64BAA" w:rsidRPr="006040DE" w:rsidRDefault="00DF2F45" w:rsidP="006040DE">
      <w:pPr>
        <w:spacing w:after="0"/>
        <w:ind w:left="450" w:right="-810"/>
      </w:pPr>
      <w:r w:rsidRPr="00E64BAA">
        <w:t>_____________________________________________________________________________________</w:t>
      </w:r>
    </w:p>
    <w:p w14:paraId="13CF055D" w14:textId="20696C69" w:rsidR="008531BE" w:rsidRPr="00E64BAA" w:rsidRDefault="008531BE" w:rsidP="008531B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64BAA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Technology 7</w:t>
      </w:r>
      <w:r w:rsidRPr="00E64BAA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Pr="00E64BAA"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080D783C" w14:textId="77777777" w:rsidR="008531BE" w:rsidRPr="00E64BAA" w:rsidRDefault="008531BE" w:rsidP="008531B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64BAA">
        <w:rPr>
          <w:rFonts w:eastAsia="Times New Roman" w:cstheme="minorHAnsi"/>
          <w:b/>
          <w:color w:val="181717"/>
          <w:sz w:val="28"/>
          <w:szCs w:val="28"/>
        </w:rPr>
        <w:t>Chapter 14 – Preventative Maintenance and Service Procedures</w:t>
      </w:r>
    </w:p>
    <w:p w14:paraId="07CA5929" w14:textId="77777777" w:rsidR="008531BE" w:rsidRPr="00E64BAA" w:rsidRDefault="008531BE" w:rsidP="008531B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64BAA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4D3042B" w14:textId="77777777" w:rsidR="008531BE" w:rsidRPr="00E64BAA" w:rsidRDefault="008531BE" w:rsidP="008531BE">
      <w:pPr>
        <w:spacing w:after="0"/>
        <w:ind w:left="450" w:right="-810"/>
        <w:jc w:val="center"/>
        <w:rPr>
          <w:b/>
          <w:bCs/>
          <w:u w:val="single"/>
        </w:rPr>
      </w:pPr>
    </w:p>
    <w:p w14:paraId="2E4C5EE2" w14:textId="77777777" w:rsidR="008531BE" w:rsidRPr="00E64BAA" w:rsidRDefault="008531BE" w:rsidP="004637B0">
      <w:pPr>
        <w:spacing w:after="0"/>
        <w:ind w:left="450" w:right="-810"/>
        <w:rPr>
          <w:b/>
          <w:bCs/>
          <w:u w:val="single"/>
        </w:rPr>
      </w:pPr>
    </w:p>
    <w:p w14:paraId="0B1471B9" w14:textId="3E53C228" w:rsidR="008F46C1" w:rsidRPr="00E64BAA" w:rsidRDefault="008F46C1" w:rsidP="004637B0">
      <w:pPr>
        <w:spacing w:after="0"/>
        <w:ind w:left="450" w:right="-810"/>
      </w:pPr>
      <w:r w:rsidRPr="00E64BAA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E64BAA">
        <w:rPr>
          <w:b/>
          <w:bCs/>
          <w:u w:val="single"/>
        </w:rPr>
        <w:t>ACTIVITIES</w:t>
      </w:r>
      <w:r w:rsidR="005868EC" w:rsidRPr="00E64BAA">
        <w:rPr>
          <w:b/>
          <w:bCs/>
        </w:rPr>
        <w:t>:</w:t>
      </w:r>
      <w:r w:rsidR="005868EC" w:rsidRPr="00E64BAA">
        <w:t xml:space="preserve"> </w:t>
      </w:r>
    </w:p>
    <w:p w14:paraId="02047A22" w14:textId="77777777" w:rsidR="00E64BAA" w:rsidRPr="00E64BAA" w:rsidRDefault="00E64BAA" w:rsidP="00E64BAA">
      <w:pPr>
        <w:spacing w:after="0"/>
        <w:ind w:left="450" w:right="-810"/>
      </w:pPr>
      <w:r w:rsidRPr="00E64BAA">
        <w:t>1. Task Sheet: Safety Check</w:t>
      </w:r>
    </w:p>
    <w:p w14:paraId="00CE155D" w14:textId="77777777" w:rsidR="00E64BAA" w:rsidRPr="00E64BAA" w:rsidRDefault="00E64BAA" w:rsidP="00E64BAA">
      <w:pPr>
        <w:spacing w:after="0"/>
        <w:ind w:left="450" w:right="-810"/>
      </w:pPr>
      <w:r w:rsidRPr="00E64BAA">
        <w:t>2. Task Sheet: Windshield Wiper Blade Service</w:t>
      </w:r>
    </w:p>
    <w:p w14:paraId="7D164E4D" w14:textId="77777777" w:rsidR="00E64BAA" w:rsidRPr="00E64BAA" w:rsidRDefault="00E64BAA" w:rsidP="00E64BAA">
      <w:pPr>
        <w:spacing w:after="0"/>
        <w:ind w:left="450" w:right="-810"/>
      </w:pPr>
      <w:r w:rsidRPr="00E64BAA">
        <w:t>3. Task Sheet: Engine Oil Dipstick</w:t>
      </w:r>
    </w:p>
    <w:p w14:paraId="5BC6D5AE" w14:textId="77777777" w:rsidR="00E64BAA" w:rsidRPr="00E64BAA" w:rsidRDefault="00E64BAA" w:rsidP="00E64BAA">
      <w:pPr>
        <w:spacing w:after="0"/>
        <w:ind w:left="450" w:right="-810"/>
      </w:pPr>
      <w:r w:rsidRPr="00E64BAA">
        <w:t>4. Task Sheet: Engine Oil Change</w:t>
      </w:r>
    </w:p>
    <w:p w14:paraId="760048A7" w14:textId="77777777" w:rsidR="00E64BAA" w:rsidRPr="00E64BAA" w:rsidRDefault="00E64BAA" w:rsidP="00E64BAA">
      <w:pPr>
        <w:spacing w:after="0"/>
        <w:ind w:left="450" w:right="-810"/>
      </w:pPr>
      <w:r w:rsidRPr="00E64BAA">
        <w:t>5. Task Sheet: Accessory Drive Belt Inspection</w:t>
      </w:r>
    </w:p>
    <w:p w14:paraId="03F023B6" w14:textId="77777777" w:rsidR="00E64BAA" w:rsidRPr="00E64BAA" w:rsidRDefault="00E64BAA" w:rsidP="00E64BAA">
      <w:pPr>
        <w:spacing w:after="0"/>
        <w:ind w:left="450" w:right="-810"/>
      </w:pPr>
      <w:r w:rsidRPr="00E64BAA">
        <w:t>6. Task Sheet: Tire Rotation</w:t>
      </w:r>
    </w:p>
    <w:p w14:paraId="2E96A61B" w14:textId="77777777" w:rsidR="00E64BAA" w:rsidRPr="00E64BAA" w:rsidRDefault="00E64BAA" w:rsidP="00E64BAA">
      <w:pPr>
        <w:spacing w:after="0"/>
        <w:ind w:left="450" w:right="-810"/>
      </w:pPr>
      <w:r w:rsidRPr="00E64BAA">
        <w:t>7. Task Sheet: Lubrication Service</w:t>
      </w:r>
    </w:p>
    <w:p w14:paraId="646F1AFF" w14:textId="77777777" w:rsidR="00E64BAA" w:rsidRPr="00E64BAA" w:rsidRDefault="00E64BAA" w:rsidP="00E64BAA">
      <w:pPr>
        <w:spacing w:after="0"/>
        <w:ind w:left="450" w:right="-810"/>
      </w:pPr>
      <w:r w:rsidRPr="00E64BAA">
        <w:t>8. Task Sheet: Engine Fluids Check</w:t>
      </w:r>
    </w:p>
    <w:p w14:paraId="156B8387" w14:textId="77777777" w:rsidR="00E64BAA" w:rsidRPr="00E64BAA" w:rsidRDefault="00E64BAA" w:rsidP="00E64BAA">
      <w:pPr>
        <w:spacing w:after="0"/>
        <w:ind w:left="450" w:right="-810"/>
      </w:pPr>
      <w:r w:rsidRPr="00E64BAA">
        <w:t>9. Task Sheet: Diesel Exhaust Fluid</w:t>
      </w:r>
    </w:p>
    <w:p w14:paraId="143D5453" w14:textId="2C830F86" w:rsidR="00E64BAA" w:rsidRDefault="00E64BAA" w:rsidP="007E52A8">
      <w:pPr>
        <w:spacing w:after="0"/>
        <w:ind w:left="450" w:right="-810"/>
      </w:pPr>
      <w:r>
        <w:t xml:space="preserve">10. </w:t>
      </w:r>
      <w:r w:rsidRPr="00E64BAA">
        <w:t>Crossword Puzzle and Word Search</w:t>
      </w:r>
    </w:p>
    <w:p w14:paraId="6E8407A3" w14:textId="2AE0FC57" w:rsidR="00DF2F45" w:rsidRPr="00E64BAA" w:rsidRDefault="00DF2F45" w:rsidP="007E52A8">
      <w:pPr>
        <w:spacing w:after="0"/>
        <w:ind w:left="450" w:right="-810"/>
      </w:pPr>
      <w:r w:rsidRPr="00E64BAA">
        <w:t>_____________________________________________________________________________________</w:t>
      </w:r>
    </w:p>
    <w:p w14:paraId="196806A9" w14:textId="3A84BA78" w:rsidR="008F46C1" w:rsidRPr="00E64BAA" w:rsidRDefault="008F46C1" w:rsidP="004637B0">
      <w:pPr>
        <w:spacing w:after="0"/>
        <w:ind w:left="450" w:right="-810"/>
      </w:pPr>
      <w:r w:rsidRPr="00E64BAA"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E64BAA">
        <w:rPr>
          <w:b/>
          <w:bCs/>
          <w:u w:val="single"/>
        </w:rPr>
        <w:t>ASSIGNMENTS</w:t>
      </w:r>
      <w:r w:rsidR="005868EC" w:rsidRPr="00E64BAA">
        <w:rPr>
          <w:b/>
          <w:bCs/>
        </w:rPr>
        <w:t>:</w:t>
      </w:r>
      <w:r w:rsidR="005868EC" w:rsidRPr="00E64BAA">
        <w:t xml:space="preserve"> </w:t>
      </w:r>
    </w:p>
    <w:p w14:paraId="5DB5F4D7" w14:textId="77777777" w:rsidR="00480C2D" w:rsidRPr="00E64BAA" w:rsidRDefault="00480C2D" w:rsidP="00480C2D">
      <w:pPr>
        <w:spacing w:after="0"/>
        <w:ind w:left="450" w:right="-810"/>
      </w:pPr>
      <w:r w:rsidRPr="00E64BAA">
        <w:t>1. Chapter crossword and word search puzzles from the website.</w:t>
      </w:r>
    </w:p>
    <w:p w14:paraId="287EB413" w14:textId="77777777" w:rsidR="00480C2D" w:rsidRPr="00E64BAA" w:rsidRDefault="00480C2D" w:rsidP="00480C2D">
      <w:pPr>
        <w:spacing w:after="0"/>
        <w:ind w:left="450" w:right="-810"/>
      </w:pPr>
      <w:r w:rsidRPr="00E64BAA"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 w:rsidRPr="00E64BAA"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483BA5D" w14:textId="72403DE4" w:rsidR="006E3E4F" w:rsidRPr="0027548A" w:rsidRDefault="00DF2F45" w:rsidP="0027548A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4077D0E5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EDD263E" w14:textId="35111DBF" w:rsidR="000F331F" w:rsidRDefault="000F331F" w:rsidP="007979D0">
      <w:pPr>
        <w:spacing w:after="0"/>
        <w:ind w:right="-810"/>
      </w:pPr>
    </w:p>
    <w:p w14:paraId="6CAF00BA" w14:textId="77777777" w:rsidR="000F331F" w:rsidRDefault="000F331F" w:rsidP="007979D0">
      <w:pPr>
        <w:spacing w:after="0"/>
        <w:ind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1FCBB6E9" w:rsidR="00CD3CBB" w:rsidRDefault="00CD3CBB" w:rsidP="004637B0">
      <w:pPr>
        <w:spacing w:after="0"/>
        <w:ind w:left="450" w:right="-810"/>
      </w:pPr>
    </w:p>
    <w:p w14:paraId="6534C542" w14:textId="259339E2" w:rsidR="006E3E4F" w:rsidRDefault="006E3E4F" w:rsidP="004637B0">
      <w:pPr>
        <w:spacing w:after="0"/>
        <w:ind w:left="450" w:right="-810"/>
      </w:pPr>
    </w:p>
    <w:p w14:paraId="1C2055DD" w14:textId="1F8AD30F" w:rsidR="0027548A" w:rsidRDefault="0027548A" w:rsidP="004637B0">
      <w:pPr>
        <w:spacing w:after="0"/>
        <w:ind w:left="450" w:right="-810"/>
      </w:pPr>
    </w:p>
    <w:p w14:paraId="2BCF9CC6" w14:textId="77777777" w:rsidR="0027548A" w:rsidRDefault="0027548A" w:rsidP="004637B0">
      <w:pPr>
        <w:spacing w:after="0"/>
        <w:ind w:left="450" w:right="-810"/>
      </w:pPr>
    </w:p>
    <w:p w14:paraId="3ECE9AE0" w14:textId="77777777" w:rsidR="006E3E4F" w:rsidRDefault="006E3E4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6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BF965" w14:textId="77777777" w:rsidR="001C2C77" w:rsidRDefault="001C2C77" w:rsidP="00E43A7A">
      <w:pPr>
        <w:spacing w:after="0" w:line="240" w:lineRule="auto"/>
      </w:pPr>
      <w:r>
        <w:separator/>
      </w:r>
    </w:p>
  </w:endnote>
  <w:endnote w:type="continuationSeparator" w:id="0">
    <w:p w14:paraId="5D488DBB" w14:textId="77777777" w:rsidR="001C2C77" w:rsidRDefault="001C2C7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AE76F" w14:textId="77777777" w:rsidR="001C2C77" w:rsidRDefault="001C2C77" w:rsidP="00E43A7A">
      <w:pPr>
        <w:spacing w:after="0" w:line="240" w:lineRule="auto"/>
      </w:pPr>
      <w:r>
        <w:separator/>
      </w:r>
    </w:p>
  </w:footnote>
  <w:footnote w:type="continuationSeparator" w:id="0">
    <w:p w14:paraId="350F7D6A" w14:textId="77777777" w:rsidR="001C2C77" w:rsidRDefault="001C2C7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2DC"/>
    <w:multiLevelType w:val="hybridMultilevel"/>
    <w:tmpl w:val="ACE43D62"/>
    <w:lvl w:ilvl="0" w:tplc="6B82B35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1"/>
  </w:num>
  <w:num w:numId="2" w16cid:durableId="1267927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0FAHDSLT8tAAAA"/>
  </w:docVars>
  <w:rsids>
    <w:rsidRoot w:val="00DF2F45"/>
    <w:rsid w:val="00002F88"/>
    <w:rsid w:val="00016515"/>
    <w:rsid w:val="0002588E"/>
    <w:rsid w:val="00032C74"/>
    <w:rsid w:val="000430C4"/>
    <w:rsid w:val="000522AD"/>
    <w:rsid w:val="00055EAD"/>
    <w:rsid w:val="00077286"/>
    <w:rsid w:val="000907DE"/>
    <w:rsid w:val="000B274A"/>
    <w:rsid w:val="000C6FB2"/>
    <w:rsid w:val="000E2805"/>
    <w:rsid w:val="000E2C6C"/>
    <w:rsid w:val="000F331F"/>
    <w:rsid w:val="00102079"/>
    <w:rsid w:val="001101D6"/>
    <w:rsid w:val="001120AE"/>
    <w:rsid w:val="0011718F"/>
    <w:rsid w:val="00123D4E"/>
    <w:rsid w:val="001306D1"/>
    <w:rsid w:val="00133D25"/>
    <w:rsid w:val="00136257"/>
    <w:rsid w:val="00163607"/>
    <w:rsid w:val="001B0057"/>
    <w:rsid w:val="001C2C77"/>
    <w:rsid w:val="001C4C5F"/>
    <w:rsid w:val="001C6DF4"/>
    <w:rsid w:val="001D570B"/>
    <w:rsid w:val="001E6BE6"/>
    <w:rsid w:val="001F7A1E"/>
    <w:rsid w:val="00250C2D"/>
    <w:rsid w:val="00267515"/>
    <w:rsid w:val="00275323"/>
    <w:rsid w:val="0027548A"/>
    <w:rsid w:val="0029253C"/>
    <w:rsid w:val="0029759D"/>
    <w:rsid w:val="002B3DC6"/>
    <w:rsid w:val="002B7FEB"/>
    <w:rsid w:val="002D4193"/>
    <w:rsid w:val="002F7EC6"/>
    <w:rsid w:val="003300A5"/>
    <w:rsid w:val="00332C58"/>
    <w:rsid w:val="00342E2C"/>
    <w:rsid w:val="003839DB"/>
    <w:rsid w:val="003A74C2"/>
    <w:rsid w:val="003D0578"/>
    <w:rsid w:val="003D61B6"/>
    <w:rsid w:val="003E4F27"/>
    <w:rsid w:val="0040292E"/>
    <w:rsid w:val="00424171"/>
    <w:rsid w:val="00431A46"/>
    <w:rsid w:val="00460C4E"/>
    <w:rsid w:val="004637B0"/>
    <w:rsid w:val="0046428C"/>
    <w:rsid w:val="00464DF1"/>
    <w:rsid w:val="00480673"/>
    <w:rsid w:val="00480C2D"/>
    <w:rsid w:val="004826F6"/>
    <w:rsid w:val="004921DA"/>
    <w:rsid w:val="00492E83"/>
    <w:rsid w:val="00496AA1"/>
    <w:rsid w:val="004A17EE"/>
    <w:rsid w:val="004A49EF"/>
    <w:rsid w:val="004B09AC"/>
    <w:rsid w:val="004C6DEE"/>
    <w:rsid w:val="004D0C75"/>
    <w:rsid w:val="004F2161"/>
    <w:rsid w:val="005274BD"/>
    <w:rsid w:val="00541BF9"/>
    <w:rsid w:val="005447B3"/>
    <w:rsid w:val="00547AF6"/>
    <w:rsid w:val="00575A22"/>
    <w:rsid w:val="005868EC"/>
    <w:rsid w:val="00587ECD"/>
    <w:rsid w:val="005B2BD0"/>
    <w:rsid w:val="005C2A5C"/>
    <w:rsid w:val="005E3067"/>
    <w:rsid w:val="005E770C"/>
    <w:rsid w:val="00602988"/>
    <w:rsid w:val="006040DE"/>
    <w:rsid w:val="00631709"/>
    <w:rsid w:val="00635EA7"/>
    <w:rsid w:val="00641B95"/>
    <w:rsid w:val="00642E5D"/>
    <w:rsid w:val="00643D46"/>
    <w:rsid w:val="00662A68"/>
    <w:rsid w:val="00687AE4"/>
    <w:rsid w:val="00692749"/>
    <w:rsid w:val="00696D9C"/>
    <w:rsid w:val="00696F56"/>
    <w:rsid w:val="006B3E32"/>
    <w:rsid w:val="006E34D7"/>
    <w:rsid w:val="006E3E4F"/>
    <w:rsid w:val="00723978"/>
    <w:rsid w:val="007636D7"/>
    <w:rsid w:val="00785C52"/>
    <w:rsid w:val="00794705"/>
    <w:rsid w:val="00795CC6"/>
    <w:rsid w:val="007979D0"/>
    <w:rsid w:val="007C16D5"/>
    <w:rsid w:val="007C1A7E"/>
    <w:rsid w:val="007E007A"/>
    <w:rsid w:val="007E52A8"/>
    <w:rsid w:val="007F2757"/>
    <w:rsid w:val="007F3244"/>
    <w:rsid w:val="00805916"/>
    <w:rsid w:val="008253C6"/>
    <w:rsid w:val="0083678D"/>
    <w:rsid w:val="008418CC"/>
    <w:rsid w:val="008531BE"/>
    <w:rsid w:val="0085332D"/>
    <w:rsid w:val="00853A19"/>
    <w:rsid w:val="00886A1E"/>
    <w:rsid w:val="00891B9F"/>
    <w:rsid w:val="00892203"/>
    <w:rsid w:val="008A6DDB"/>
    <w:rsid w:val="008C0707"/>
    <w:rsid w:val="008C34E2"/>
    <w:rsid w:val="008C353E"/>
    <w:rsid w:val="008E1A59"/>
    <w:rsid w:val="008F46C1"/>
    <w:rsid w:val="008F7E07"/>
    <w:rsid w:val="00917D20"/>
    <w:rsid w:val="009268E1"/>
    <w:rsid w:val="0092799E"/>
    <w:rsid w:val="0096477C"/>
    <w:rsid w:val="009701DC"/>
    <w:rsid w:val="00972AD2"/>
    <w:rsid w:val="00974A08"/>
    <w:rsid w:val="00984DE8"/>
    <w:rsid w:val="009913D9"/>
    <w:rsid w:val="009C6286"/>
    <w:rsid w:val="009C69F8"/>
    <w:rsid w:val="009D2A57"/>
    <w:rsid w:val="009D4174"/>
    <w:rsid w:val="009E77DF"/>
    <w:rsid w:val="009F0CBF"/>
    <w:rsid w:val="009F3062"/>
    <w:rsid w:val="00A02FE5"/>
    <w:rsid w:val="00A041F9"/>
    <w:rsid w:val="00A23857"/>
    <w:rsid w:val="00A64AD2"/>
    <w:rsid w:val="00A764B2"/>
    <w:rsid w:val="00A868F1"/>
    <w:rsid w:val="00AB5A3D"/>
    <w:rsid w:val="00AD289A"/>
    <w:rsid w:val="00B07DAB"/>
    <w:rsid w:val="00B14144"/>
    <w:rsid w:val="00B25CBC"/>
    <w:rsid w:val="00B26AC2"/>
    <w:rsid w:val="00B52BE8"/>
    <w:rsid w:val="00B60888"/>
    <w:rsid w:val="00B614AC"/>
    <w:rsid w:val="00B67969"/>
    <w:rsid w:val="00B723D2"/>
    <w:rsid w:val="00B95B75"/>
    <w:rsid w:val="00B95E0E"/>
    <w:rsid w:val="00B97438"/>
    <w:rsid w:val="00B97E57"/>
    <w:rsid w:val="00BA3D3F"/>
    <w:rsid w:val="00BB1DB0"/>
    <w:rsid w:val="00BB427E"/>
    <w:rsid w:val="00BB438C"/>
    <w:rsid w:val="00BC0C00"/>
    <w:rsid w:val="00BE7115"/>
    <w:rsid w:val="00C15C66"/>
    <w:rsid w:val="00C161A4"/>
    <w:rsid w:val="00C219DD"/>
    <w:rsid w:val="00C22D90"/>
    <w:rsid w:val="00C2575F"/>
    <w:rsid w:val="00C327F7"/>
    <w:rsid w:val="00C3797A"/>
    <w:rsid w:val="00C542ED"/>
    <w:rsid w:val="00C82643"/>
    <w:rsid w:val="00CA1EC5"/>
    <w:rsid w:val="00CA63ED"/>
    <w:rsid w:val="00CA6B44"/>
    <w:rsid w:val="00CB4BE1"/>
    <w:rsid w:val="00CC06DE"/>
    <w:rsid w:val="00CD3CBB"/>
    <w:rsid w:val="00CE74E6"/>
    <w:rsid w:val="00D1707A"/>
    <w:rsid w:val="00D372C4"/>
    <w:rsid w:val="00D524C5"/>
    <w:rsid w:val="00D61617"/>
    <w:rsid w:val="00D64A2B"/>
    <w:rsid w:val="00D823DF"/>
    <w:rsid w:val="00D93A06"/>
    <w:rsid w:val="00DA1A6E"/>
    <w:rsid w:val="00DA491F"/>
    <w:rsid w:val="00DB6C2A"/>
    <w:rsid w:val="00DD7C5A"/>
    <w:rsid w:val="00DF2F45"/>
    <w:rsid w:val="00E00C64"/>
    <w:rsid w:val="00E10A37"/>
    <w:rsid w:val="00E202C9"/>
    <w:rsid w:val="00E32B86"/>
    <w:rsid w:val="00E356EB"/>
    <w:rsid w:val="00E4311A"/>
    <w:rsid w:val="00E43A7A"/>
    <w:rsid w:val="00E47952"/>
    <w:rsid w:val="00E55225"/>
    <w:rsid w:val="00E64BAA"/>
    <w:rsid w:val="00E74FFF"/>
    <w:rsid w:val="00E76BB3"/>
    <w:rsid w:val="00E9309E"/>
    <w:rsid w:val="00EA7C0B"/>
    <w:rsid w:val="00EB3806"/>
    <w:rsid w:val="00EC2C3A"/>
    <w:rsid w:val="00ED15BE"/>
    <w:rsid w:val="00EE1D61"/>
    <w:rsid w:val="00EF3147"/>
    <w:rsid w:val="00F008E4"/>
    <w:rsid w:val="00F2511E"/>
    <w:rsid w:val="00F25410"/>
    <w:rsid w:val="00F26DC1"/>
    <w:rsid w:val="00F753A6"/>
    <w:rsid w:val="00FC06DD"/>
    <w:rsid w:val="00FC4EAD"/>
    <w:rsid w:val="00FD2564"/>
    <w:rsid w:val="00FF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0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2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3</cp:revision>
  <cp:lastPrinted>2022-04-15T18:22:00Z</cp:lastPrinted>
  <dcterms:created xsi:type="dcterms:W3CDTF">2019-12-09T16:24:00Z</dcterms:created>
  <dcterms:modified xsi:type="dcterms:W3CDTF">2023-07-24T14:47:00Z</dcterms:modified>
</cp:coreProperties>
</file>